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Fri May 10 10:19:44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identifies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variable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models with large data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among sites that were grouped into quartiles defined by increasing watershed imperviousness relative to each region (n = 1965 segments). This ensured that the model was calibrated with data that covered the variation of landscape development between regions (i.e., regions with low development were not under-represented and those with high development were not over-represented). The remaining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erformance. Regression analysis between observed and predict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i.e., the 10th percentile of reference calibration sites)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lower and upper bound from the 10th to the 90th percentiles of expected CSCI scores. Stream segments with the range of CSCI score expectations entirely below the threshold were considered likely constrained, whereas those with expectations entirely above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chosen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and can serve to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slightly lower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caused by a slight bias of over-predicting in this region. Over-scoring sites were slightly more common in certain regions (i.e., the South Coast and Sierra Nevada regions) tha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classes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prioritized differently than a site scoring as expected in a constrained segment. As such, the lower San Gabriel watershed is heavily urbanized with many modified channels and managers require prioritization tools to identify where efforts should be focused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identified independent from the landscape model and assigned to each site by the stakeholder group based on a comparison of observed CSCI scores and the expected range of scores from the landscape model. In general, stakeholders assigned higher priority for any of the three actions to sites in likely unconstrained segments where CSCI scores were over- or under-scoring sites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c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was able to explore and discuss potential management actions relative to the landscape characteristics of the watershed.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potentially more likely to adopt the recommendations provided by these tools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i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was used to select and visualize management priorities for all monitoring sites in the San Gabriel watershed (Figure S8) and was also critical for demonstrating how results from the statewide model could be used at a regional scale. Because of this application, this stakeholder group has a better understanding of the potential impacts of biointegrity policies currently under review in California. Additionally, the SCAPE application provided assurance to the prioritization process by correctly identifying sites where discrepancies between CSCI scores and other measures of stream condition had been observed. Without this information (i.e., Figure S5), stakeholders struggled to prioritize among sites, particularly for restoration activities. For example, some advocated that the lowest scoring sites should be prioritized, whereas others prioritized sites that scored just below the CSCI threshold. Conflicting priorities were common in the absence of information about the range of scores typical for these urban settings.</w:t>
      </w:r>
    </w:p>
    <w:p>
      <w:pPr>
        <w:pStyle w:val="BodyText"/>
      </w:pPr>
      <w:r>
        <w:t xml:space="preserve">The SCAPE application also demonstrated core concepts of the model and allowed stakeholders to explore the key decision points that affect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well captured by the model (e.g., Sierra Nevada, North Coast). Conversely, the chosen range for the lower and upper expectation of biological integrity that is appropriate for a region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biological objectives or the restoration of sites that do not meet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ep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will typically be constrained given the surrounding land use.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relative information that helped establish management priorities, demonstrating the potential utility of this approach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available in StreamCat,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The landscape model can be used to characterize the extent of biologically constrained channels in urban and agricultural landscapes. Our application to the San Gabriel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resources for stream management by understanding landscape factors that might constrain each segment.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0T22:34:22Z</dcterms:created>
  <dcterms:modified xsi:type="dcterms:W3CDTF">2019-05-10T22: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